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41" w:rsidRDefault="003921B3" w:rsidP="00447402">
      <w:pPr>
        <w:tabs>
          <w:tab w:val="left" w:pos="4856"/>
          <w:tab w:val="left" w:pos="7522"/>
        </w:tabs>
        <w:ind w:left="4962"/>
      </w:pPr>
      <w:r w:rsidRPr="003921B3">
        <w:rPr>
          <w:noProof/>
          <w:lang w:eastAsia="en-IN"/>
        </w:rPr>
        <w:pict>
          <v:rect id="Rectangle 4" o:spid="_x0000_s1026" style="position:absolute;left:0;text-align:left;margin-left:2.95pt;margin-top:24.6pt;width:292.6pt;height:80.45pt;z-index:251661312;visibility:visible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" fillcolor="#2e74b5 [2404]" strokecolor="#1f4d78 [1604]" strokeweight="1pt">
            <v:textbox>
              <w:txbxContent>
                <w:p w:rsidR="003D5CB2" w:rsidRPr="001335F5" w:rsidRDefault="003D5CB2" w:rsidP="003D5CB2">
                  <w:pPr>
                    <w:spacing w:after="0" w:line="240" w:lineRule="auto"/>
                    <w:jc w:val="right"/>
                    <w:rPr>
                      <w:rFonts w:ascii="Palatino Linotype" w:hAnsi="Palatino Linotype"/>
                      <w:b/>
                      <w:color w:val="E7E6E6" w:themeColor="background2"/>
                      <w:sz w:val="64"/>
                      <w:szCs w:val="64"/>
                    </w:rPr>
                  </w:pPr>
                  <w:r w:rsidRPr="001335F5">
                    <w:rPr>
                      <w:rFonts w:ascii="Palatino Linotype" w:hAnsi="Palatino Linotype"/>
                      <w:b/>
                      <w:color w:val="E7E6E6" w:themeColor="background2"/>
                      <w:sz w:val="64"/>
                      <w:szCs w:val="64"/>
                    </w:rPr>
                    <w:t>Robert Smith</w:t>
                  </w:r>
                </w:p>
                <w:p w:rsidR="003D5CB2" w:rsidRPr="001335F5" w:rsidRDefault="0057678C" w:rsidP="003D5CB2">
                  <w:pPr>
                    <w:spacing w:after="0" w:line="240" w:lineRule="auto"/>
                    <w:jc w:val="right"/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</w:pPr>
                  <w:r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  <w:t>Front</w:t>
                  </w:r>
                  <w:r w:rsidR="003D5CB2" w:rsidRPr="001335F5"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  <w:t>Desk Coordinator</w:t>
                  </w:r>
                </w:p>
              </w:txbxContent>
            </v:textbox>
            <w10:wrap anchorx="page"/>
          </v:rect>
        </w:pict>
      </w:r>
      <w:r w:rsidR="00447402">
        <w:rPr>
          <w:noProof/>
          <w:lang w:val="en-US"/>
        </w:rPr>
        <w:drawing>
          <wp:inline distT="0" distB="0" distL="0" distR="0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5CB2" w:rsidRDefault="003921B3" w:rsidP="003D5CB2">
      <w:pPr>
        <w:tabs>
          <w:tab w:val="left" w:pos="4856"/>
          <w:tab w:val="left" w:pos="7522"/>
        </w:tabs>
      </w:pPr>
      <w:bookmarkStart w:id="0" w:name="_GoBack"/>
      <w:bookmarkEnd w:id="0"/>
      <w:r w:rsidRPr="003921B3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margin-left:33.6pt;margin-top:17.9pt;width:528.6pt;height:628.2pt;z-index:-251657216;visibility:visible;mso-wrap-distance-top:3.6pt;mso-wrap-distance-bottom:3.6pt;mso-position-horizontal-relative:page;mso-width-relative:margin;mso-height-relative:margin" wrapcoords="-31 -26 -31 21574 21631 21574 21631 -26 -31 -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" strokecolor="white [3212]">
            <v:textbox>
              <w:txbxContent>
                <w:p w:rsidR="003D5CB2" w:rsidRPr="0057678C" w:rsidRDefault="003D5CB2" w:rsidP="0057678C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57678C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3D5CB2" w:rsidRPr="0057678C" w:rsidRDefault="003D5CB2" w:rsidP="0057678C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3D5CB2" w:rsidRPr="0057678C" w:rsidRDefault="003D5CB2" w:rsidP="0057678C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57678C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57678C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57678C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57678C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3D5CB2" w:rsidRPr="0057678C" w:rsidRDefault="003D5CB2" w:rsidP="0057678C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3D5CB2" w:rsidRPr="0057678C" w:rsidRDefault="003D5CB2" w:rsidP="0057678C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57678C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57678C" w:rsidRPr="0057678C" w:rsidRDefault="0057678C" w:rsidP="0057678C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57678C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'm writing to submit an application for the Front Desk Coordinator role that was just posted on the organization's website. I am certain that I possess the abilities and credentials you are seeking, and I am excited to use my knowledge for your company.</w:t>
                  </w:r>
                  <w: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 w:rsidRPr="0057678C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Well over the previous four years, in my role as a Front Desk Coordinator, I've been in charge of overseeing the activities at the front desk and giving each visitor and guest top-notch service. I have a history of effective organizational performance, and I am sure that I can contin</w:t>
                  </w:r>
                  <w: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ue that trend for your business. </w:t>
                  </w:r>
                  <w:r w:rsidRPr="0057678C">
                    <w:rPr>
                      <w:rFonts w:ascii="Arial" w:hAnsi="Arial" w:cs="Arial"/>
                      <w:bCs/>
                      <w:color w:val="000000" w:themeColor="text1"/>
                      <w:sz w:val="24"/>
                      <w:szCs w:val="24"/>
                    </w:rPr>
                    <w:t>Here are some of my professional highlights:</w:t>
                  </w:r>
                </w:p>
                <w:p w:rsidR="0057678C" w:rsidRPr="0057678C" w:rsidRDefault="0057678C" w:rsidP="0057678C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57678C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was in charge of welcoming and helping visitors, taking phone calls, and responding to questions and grievances.</w:t>
                  </w:r>
                </w:p>
                <w:p w:rsidR="0057678C" w:rsidRPr="0057678C" w:rsidRDefault="0057678C" w:rsidP="0057678C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57678C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Successfully ran the front desk's operations, which included staffing, purchasing supplies, keeping records, and giving each visitor and guest good service.</w:t>
                  </w:r>
                </w:p>
                <w:p w:rsidR="0057678C" w:rsidRPr="0057678C" w:rsidRDefault="0057678C" w:rsidP="0057678C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57678C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Creating and putting into practice new guidelines and processes that enhanced front desk functioning.</w:t>
                  </w:r>
                </w:p>
                <w:p w:rsidR="0057678C" w:rsidRPr="0057678C" w:rsidRDefault="0057678C" w:rsidP="0057678C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57678C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The development and successful implementation of a new training course for fresh front desk personnel.</w:t>
                  </w:r>
                </w:p>
                <w:p w:rsidR="0057678C" w:rsidRPr="0057678C" w:rsidRDefault="0057678C" w:rsidP="0057678C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57678C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Creating effective, positive relationships with all visitors and guests.</w:t>
                  </w:r>
                </w:p>
                <w:p w:rsidR="0057678C" w:rsidRPr="0057678C" w:rsidRDefault="0057678C" w:rsidP="0057678C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57678C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can react quickly to deal with unforeseen circumstances since I am a good problem-fixer.</w:t>
                  </w:r>
                </w:p>
                <w:p w:rsidR="0057678C" w:rsidRPr="0057678C" w:rsidRDefault="0057678C" w:rsidP="0057678C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57678C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've earned useful knowledge in several hospitality-related fields in conjunction with my front desk work. I've held positions as a waiter at several eateries and a porter at the Hilton Hotel. These encounters have helped me get great insight into how various accommodation sectors work together and ways in which they could be upgraded.</w:t>
                  </w:r>
                </w:p>
                <w:p w:rsidR="0057678C" w:rsidRPr="0057678C" w:rsidRDefault="0057678C" w:rsidP="0057678C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57678C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recently obtained my Master's in Hospitality Management and was named "Best Performer of the Year" for my educational excellence.</w:t>
                  </w:r>
                </w:p>
                <w:p w:rsidR="0057678C" w:rsidRPr="0057678C" w:rsidRDefault="0057678C" w:rsidP="0057678C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57678C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appreciate being given the chance to express my interest in the position of Front Desk Coordinator. I am confident that I can bring a lot to your business, and I can't wait to have the opportunity to discuss this with you further. Kindly take a moment to revi</w:t>
                  </w:r>
                  <w: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ew my resume in the attachment. </w:t>
                  </w:r>
                  <w:r w:rsidRPr="0057678C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appreciate your thoughts and time.</w:t>
                  </w:r>
                </w:p>
                <w:p w:rsidR="0057678C" w:rsidRPr="0057678C" w:rsidRDefault="0057678C" w:rsidP="0057678C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57678C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Sincerely,</w:t>
                  </w:r>
                </w:p>
                <w:p w:rsidR="0057678C" w:rsidRPr="0057678C" w:rsidRDefault="0057678C" w:rsidP="0057678C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57678C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[Your Name]</w:t>
                  </w:r>
                </w:p>
                <w:p w:rsidR="003D5CB2" w:rsidRPr="0057678C" w:rsidRDefault="003D5CB2" w:rsidP="0057678C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</w:txbxContent>
            </v:textbox>
            <w10:wrap type="through" anchorx="page"/>
          </v:shape>
        </w:pic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318E6" w:rsidRDefault="00B318E6" w:rsidP="0041077B">
      <w:pPr>
        <w:spacing w:after="0" w:line="240" w:lineRule="auto"/>
      </w:pPr>
      <w:r>
        <w:separator/>
      </w:r>
    </w:p>
  </w:endnote>
  <w:endnote w:type="continuationSeparator" w:id="1">
    <w:p w:rsidR="00B318E6" w:rsidRDefault="00B318E6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E558EC" w:rsidRPr="006A179A" w:rsidRDefault="00E558EC" w:rsidP="006A179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318E6" w:rsidRDefault="00B318E6" w:rsidP="0041077B">
      <w:pPr>
        <w:spacing w:after="0" w:line="240" w:lineRule="auto"/>
      </w:pPr>
      <w:r>
        <w:separator/>
      </w:r>
    </w:p>
  </w:footnote>
  <w:footnote w:type="continuationSeparator" w:id="1">
    <w:p w:rsidR="00B318E6" w:rsidRDefault="00B318E6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2D7EBA"/>
    <w:multiLevelType w:val="hybridMultilevel"/>
    <w:tmpl w:val="DA6840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1335F5"/>
    <w:rsid w:val="001764F9"/>
    <w:rsid w:val="001A7DCC"/>
    <w:rsid w:val="002616A5"/>
    <w:rsid w:val="00356825"/>
    <w:rsid w:val="003921B3"/>
    <w:rsid w:val="00394AF7"/>
    <w:rsid w:val="003D400C"/>
    <w:rsid w:val="003D5CB2"/>
    <w:rsid w:val="0041077B"/>
    <w:rsid w:val="00447402"/>
    <w:rsid w:val="00574FC0"/>
    <w:rsid w:val="0057678C"/>
    <w:rsid w:val="00651A06"/>
    <w:rsid w:val="006A179A"/>
    <w:rsid w:val="00747FBB"/>
    <w:rsid w:val="008909D5"/>
    <w:rsid w:val="008D1384"/>
    <w:rsid w:val="00960669"/>
    <w:rsid w:val="009A20DE"/>
    <w:rsid w:val="00A207FA"/>
    <w:rsid w:val="00A4341F"/>
    <w:rsid w:val="00B278E3"/>
    <w:rsid w:val="00B318E6"/>
    <w:rsid w:val="00BE13CD"/>
    <w:rsid w:val="00C06E6E"/>
    <w:rsid w:val="00C63C0C"/>
    <w:rsid w:val="00E51341"/>
    <w:rsid w:val="00E558EC"/>
    <w:rsid w:val="00FF44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09D5"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5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5F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7678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ont Desk Coordinator Cover Letter Sample</dc:title>
  <dc:subject>Create your Cover Letter using Free Front Desk Coordinator Cover Letter Sample Template</dc:subject>
  <dc:creator>QwikResume.com</dc:creator>
  <dcterms:created xsi:type="dcterms:W3CDTF">2022-11-04T06:35:00Z</dcterms:created>
  <dcterms:modified xsi:type="dcterms:W3CDTF">2022-11-04T06:35:00Z</dcterms:modified>
  <cp:category>Office &amp; Administrativ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